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Augustine Mwamba</w:t>
      </w:r>
    </w:p>
    <w:p>
      <w:pPr>
        <w:pStyle w:val="BodyText"/>
      </w:pPr>
      <w:r>
        <w:t xml:space="preserve">15 Rue des Étoiles, Kinshasa, DR Congo</w:t>
      </w:r>
    </w:p>
    <w:p>
      <w:pPr>
        <w:pStyle w:val="BodyText"/>
      </w:pPr>
      <w:r>
        <w:t xml:space="preserve">+243 998 765 432 | amwamba@email.com</w:t>
      </w:r>
    </w:p>
    <w:p>
      <w:pPr>
        <w:pStyle w:val="BodyText"/>
      </w:pPr>
      <w:r>
        <w:t xml:space="preserve">October 26, 2023</w:t>
      </w:r>
    </w:p>
    <w:p>
      <w:pPr>
        <w:pStyle w:val="BodyText"/>
      </w:pPr>
      <w:r>
        <w:t xml:space="preserve">Hiring Manager</w:t>
      </w:r>
    </w:p>
    <w:p>
      <w:pPr>
        <w:pStyle w:val="BodyText"/>
      </w:pPr>
      <w:r>
        <w:t xml:space="preserve">Radio Okapi (UN Peacekeeping Media Project)</w:t>
      </w:r>
    </w:p>
    <w:p>
      <w:pPr>
        <w:pStyle w:val="BodyText"/>
      </w:pPr>
      <w:r>
        <w:t xml:space="preserve">Cité Administrative, Kinshasa</w:t>
      </w:r>
    </w:p>
    <w:p>
      <w:pPr>
        <w:pStyle w:val="BodyText"/>
      </w:pPr>
      <w:r>
        <w:t xml:space="preserve">Democratic Republic of the Congo</w:t>
      </w:r>
    </w:p>
    <w:bookmarkStart w:id="20" w:name="X4f59ad31cd2b882002b8b7d1612ccc69ccfa567"/>
    <w:p>
      <w:pPr>
        <w:pStyle w:val="Heading2"/>
      </w:pPr>
      <w:r>
        <w:t xml:space="preserve">Internship Application Letter for Journalism Position</w:t>
      </w:r>
    </w:p>
    <w:p>
      <w:pPr>
        <w:pStyle w:val="FirstParagraph"/>
      </w:pPr>
      <w:r>
        <w:t xml:space="preserve">Dear Hiring Manager,</w:t>
      </w:r>
    </w:p>
    <w:p>
      <w:pPr>
        <w:pStyle w:val="BodyText"/>
      </w:pPr>
      <w:r>
        <w:t xml:space="preserve">I am writing this Internship Application Letter to express my profound enthusiasm for the Journalism Internship opportunity with Radio Okapi in Kinshasa, DR Congo. As a dedicated media studies graduate from the University of Kinshasa and an aspiring Journalist deeply committed to truth-driven storytelling in Africa's most complex geopolitical landscape, I have long admired your organization's pivotal role in promoting peace through responsible journalism across eastern DR Congo. This internship represents not merely an academic requirement but a transformative opportunity to contribute meaningfully to media coverage that shapes narratives about the Democratic Republic of Congo at its capital city hub.</w:t>
      </w:r>
    </w:p>
    <w:p>
      <w:pPr>
        <w:pStyle w:val="BodyText"/>
      </w:pPr>
      <w:r>
        <w:t xml:space="preserve">My journey toward becoming a journalist began amid Kinshasa's vibrant cultural tapestry, where I witnessed firsthand how media influences community resilience during periods of social upheaval. Growing up in the bustling neighborhood of Ngaliema, I developed an acute awareness that journalism is not merely about reporting events but about amplifying marginalized voices in DR Congo Kinshasa. My undergraduate research focused on "The Role of Citizen Journalism During the 2021 Congolese Political Crisis," where I documented how local reporters in Kinshasa provided crucial context often overlooked by international media. This project required me to navigate complex ethical terrain while interviewing displaced families, community leaders, and humanitarian workers—experiences that solidified my conviction that effective journalism must be rooted in the lived realities of DR Congo.</w:t>
      </w:r>
    </w:p>
    <w:p>
      <w:pPr>
        <w:pStyle w:val="BodyText"/>
      </w:pPr>
      <w:r>
        <w:t xml:space="preserve">I bring a robust skill set specifically honed for the demands of journalism in DR Congo Kinshasa. Fluent in French (mother tongue), Lingala, and Swahili with professional proficiency in English, I have conducted over 70 interviews across Kinshasa's diverse communities—from artisan markets along the Congo River to informal settlements near Gombe. My internship at Radio-Télévision Nationale Congolaise (RTNC) equipped me with technical expertise: I produced three weekly news segments on urban development issues using both traditional broadcast equipment and digital platforms. Notably, my feature on Kinshasa's water crisis gained regional recognition for its balanced approach to reporting on infrastructure challenges without demonizing local authorities—a model that aligns with Radio Okapi's commitment to nuanced conflict-sensitive reporting.</w:t>
      </w:r>
    </w:p>
    <w:p>
      <w:pPr>
        <w:pStyle w:val="BodyText"/>
      </w:pPr>
      <w:r>
        <w:t xml:space="preserve">What compels me most about this internship is the unique position of Kinshasa as DR Congo's media epicenter. While international news often focuses on eastern provinces, I believe Kinshasa holds the key to understanding national dynamics—where political decisions that impact rural communities are made, where cultural narratives converge, and where solutions emerge. Your organization's work in producing bilingual content (French/English) for both local audiences and global stakeholders perfectly mirrors my career vision as a Journalist who bridges domestic and international perspectives. I am particularly eager to learn from your team's approach to covering the 2023 electoral process—a critical moment requiring journalistic integrity amid heightened tensions.</w:t>
      </w:r>
    </w:p>
    <w:p>
      <w:pPr>
        <w:pStyle w:val="BodyText"/>
      </w:pPr>
      <w:r>
        <w:t xml:space="preserve">My academic background includes specialized coursework in African Media Systems, Conflict Reporting Ethics, and Digital Storytelling that directly prepares me for this role. During my final year, I developed a multimedia project documenting Kinshasa's youth-led climate activism—collaborating with local NGOs to create audio documentaries shared via Radio Okapi's community outreach program. This experience taught me how to ethically navigate sensitive topics while maintaining audience trust—a skill indispensable for any Journalist working in DR Congo where media credibility is paramount. I have also completed a certification in Ethical Journalism from the African Media Initiative, focusing on preventing misinformation during electoral cycles.</w:t>
      </w:r>
    </w:p>
    <w:p>
      <w:pPr>
        <w:pStyle w:val="BodyText"/>
      </w:pPr>
      <w:r>
        <w:t xml:space="preserve">I understand that journalism in Kinshasa demands more than technical skill—it requires cultural intelligence and resilience. Having navigated Kinshasa's challenging traffic patterns to reach interview sites, managed security protocols during protests near the Palais de la Nation, and balanced reporting with community engagement at neighborhood assemblies, I possess the contextual awareness necessary to thrive in this environment. My proposed contribution would include assisting in producing daily news packages on urban governance issues while developing a focus on women's economic initiatives—a critical but underreported aspect of DR Congo Kinshasa's social fabric.</w:t>
      </w:r>
    </w:p>
    <w:p>
      <w:pPr>
        <w:pStyle w:val="BodyText"/>
      </w:pPr>
      <w:r>
        <w:t xml:space="preserve">This internship represents the crucial next step in my professional development as a Journalist committed to serving the people of DR Congo. I am particularly drawn to Radio Okapi's model of integrating peacebuilding with journalism—a philosophy that resonates deeply with my belief that media should foster reconciliation, not division. Having followed your coverage of the Lake Kivu environmental initiative and youth entrepreneurship programs, I see how your work exemplifies journalism as a tool for positive change. The opportunity to learn from experienced journalists while contributing to their mission in DR Congo Kinshasa would be an honor.</w:t>
      </w:r>
    </w:p>
    <w:p>
      <w:pPr>
        <w:pStyle w:val="BodyText"/>
      </w:pPr>
      <w:r>
        <w:t xml:space="preserve">As a native Kinshasa resident with deep family ties to the city's political and cultural networks, I offer both insider perspective and objective reporting capacity. My academic thesis on "Media Representation of Urban Migration in Kinshasa" provided me with analytical frameworks for understanding how narratives shape public perception—a skill I am eager to apply under your mentorship. I have attached my resume detailing relevant projects, including my award-winning podcast series on Kinshasa's informal economy, which received 15,000 downloads across the region.</w:t>
      </w:r>
    </w:p>
    <w:p>
      <w:pPr>
        <w:pStyle w:val="BodyText"/>
      </w:pPr>
      <w:r>
        <w:t xml:space="preserve">Thank you for considering this Internship Application Letter and for the vital work Radio Okapi does in strengthening democratic discourse across DR Congo. I would be deeply grateful for the opportunity to contribute my skills as an emerging Journalist in Kinshasa's dynamic media ecosystem. I am available immediately for an interview at your convenience and have attached all required documents to this application.</w:t>
      </w:r>
    </w:p>
    <w:p>
      <w:pPr>
        <w:pStyle w:val="BodyText"/>
      </w:pPr>
      <w:r>
        <w:t xml:space="preserve">Sincerely,</w:t>
      </w:r>
    </w:p>
    <w:p>
      <w:pPr>
        <w:pStyle w:val="BodyText"/>
      </w:pPr>
      <w:r>
        <w:t xml:space="preserve">Augustine Mwamba</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DR Congo Kinshasa</dc:title>
  <dc:creator/>
  <dc:language>en</dc:language>
  <cp:keywords/>
  <dcterms:created xsi:type="dcterms:W3CDTF">2026-05-01T05:18:29Z</dcterms:created>
  <dcterms:modified xsi:type="dcterms:W3CDTF">2026-05-01T05:18:29Z</dcterms:modified>
</cp:coreProperties>
</file>

<file path=docProps/custom.xml><?xml version="1.0" encoding="utf-8"?>
<Properties xmlns="http://schemas.openxmlformats.org/officeDocument/2006/custom-properties" xmlns:vt="http://schemas.openxmlformats.org/officeDocument/2006/docPropsVTypes"/>
</file>